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FF823" w14:textId="485EFDDC" w:rsidR="00A8357C" w:rsidRDefault="00A8357C">
      <w:r>
        <w:t>LBA</w:t>
      </w:r>
      <w:r>
        <w:rPr>
          <w:rFonts w:hint="eastAsia"/>
        </w:rPr>
        <w:t>硬盘读写</w:t>
      </w:r>
      <w:hyperlink r:id="rId4" w:history="1">
        <w:r w:rsidRPr="003E1933">
          <w:rPr>
            <w:rStyle w:val="a3"/>
          </w:rPr>
          <w:t>https://www.cnblogs.com/mlzrq/p/10223060.html</w:t>
        </w:r>
      </w:hyperlink>
    </w:p>
    <w:p w14:paraId="7F3DC4B9" w14:textId="118AA475" w:rsidR="00A8357C" w:rsidRDefault="00A8357C">
      <w:r>
        <w:rPr>
          <w:rFonts w:hint="eastAsia"/>
        </w:rPr>
        <w:t>8086中断向量表</w:t>
      </w:r>
      <w:hyperlink r:id="rId5" w:history="1">
        <w:r w:rsidRPr="003E1933">
          <w:rPr>
            <w:rStyle w:val="a3"/>
          </w:rPr>
          <w:t>https://blog.csd</w:t>
        </w:r>
        <w:r w:rsidRPr="003E1933">
          <w:rPr>
            <w:rStyle w:val="a3"/>
          </w:rPr>
          <w:t>n</w:t>
        </w:r>
        <w:r w:rsidRPr="003E1933">
          <w:rPr>
            <w:rStyle w:val="a3"/>
          </w:rPr>
          <w:t>.net/nicholas199109/article/details/8557484</w:t>
        </w:r>
      </w:hyperlink>
    </w:p>
    <w:p w14:paraId="0D02EBDC" w14:textId="1F9305AD" w:rsidR="00A8357C" w:rsidRDefault="00A8357C">
      <w:r>
        <w:rPr>
          <w:rFonts w:hint="eastAsia"/>
        </w:rPr>
        <w:t>实模式bios一兆内存分布</w:t>
      </w:r>
      <w:hyperlink r:id="rId6" w:history="1">
        <w:r w:rsidRPr="003E1933">
          <w:rPr>
            <w:rStyle w:val="a3"/>
          </w:rPr>
          <w:t>https://blog.cs</w:t>
        </w:r>
        <w:r w:rsidRPr="003E1933">
          <w:rPr>
            <w:rStyle w:val="a3"/>
          </w:rPr>
          <w:t>d</w:t>
        </w:r>
        <w:r w:rsidRPr="003E1933">
          <w:rPr>
            <w:rStyle w:val="a3"/>
          </w:rPr>
          <w:t>n.net/sswillisss/article/details/53791902</w:t>
        </w:r>
      </w:hyperlink>
    </w:p>
    <w:p w14:paraId="0E1EA7B6" w14:textId="4C9ADBAB" w:rsidR="00D816CC" w:rsidRDefault="00A8357C">
      <w:r>
        <w:rPr>
          <w:rFonts w:hint="eastAsia"/>
        </w:rPr>
        <w:t>汇编基本指令</w:t>
      </w:r>
      <w:hyperlink r:id="rId7" w:history="1">
        <w:r w:rsidR="00D816CC" w:rsidRPr="003E1933">
          <w:rPr>
            <w:rStyle w:val="a3"/>
          </w:rPr>
          <w:t>https://blog.csdn.net/weixin_39793360/article/details/80697066</w:t>
        </w:r>
      </w:hyperlink>
    </w:p>
    <w:p w14:paraId="11D4B493" w14:textId="233585EE" w:rsidR="00D816CC" w:rsidRDefault="00D816CC">
      <w:r>
        <w:rPr>
          <w:rFonts w:hint="eastAsia"/>
        </w:rPr>
        <w:t>8086寄存器：</w:t>
      </w:r>
    </w:p>
    <w:p w14:paraId="4C831C79" w14:textId="5A8D506D" w:rsidR="00D816CC" w:rsidRDefault="00D816CC">
      <w:hyperlink r:id="rId8" w:history="1">
        <w:r w:rsidRPr="003E1933">
          <w:rPr>
            <w:rStyle w:val="a3"/>
          </w:rPr>
          <w:t>http://www.baidu.com/link?url=RJrN0N3Hakg4fs0zvYqTt5HYfwYmjg6QjG5_VomueT-wtUAnkQ4U7Tqpboj8_iiivaQuA7EH6afIVjGkBDCroW2ualkdP0vEC1sXxpyPl2O&amp;wd=&amp;eqid=d83c9b1d002426ec000000066029db8b</w:t>
        </w:r>
      </w:hyperlink>
    </w:p>
    <w:p w14:paraId="7A53571C" w14:textId="07FFBC20" w:rsidR="004A601B" w:rsidRDefault="004A601B">
      <w:r>
        <w:rPr>
          <w:rFonts w:hint="eastAsia"/>
        </w:rPr>
        <w:t>加电自检过程</w:t>
      </w:r>
      <w:hyperlink r:id="rId9" w:history="1">
        <w:r w:rsidRPr="003E1933">
          <w:rPr>
            <w:rStyle w:val="a3"/>
          </w:rPr>
          <w:t>https://www.cnblogs.com/tyong/articles/10147062.html</w:t>
        </w:r>
      </w:hyperlink>
    </w:p>
    <w:p w14:paraId="5CED8050" w14:textId="77777777" w:rsidR="004A601B" w:rsidRPr="004A601B" w:rsidRDefault="004A601B">
      <w:pPr>
        <w:rPr>
          <w:rFonts w:hint="eastAsia"/>
        </w:rPr>
      </w:pPr>
    </w:p>
    <w:p w14:paraId="729F7154" w14:textId="77777777" w:rsidR="00D816CC" w:rsidRPr="00D816CC" w:rsidRDefault="00D816CC">
      <w:pPr>
        <w:rPr>
          <w:rFonts w:hint="eastAsia"/>
        </w:rPr>
      </w:pPr>
    </w:p>
    <w:sectPr w:rsidR="00D816CC" w:rsidRPr="00D816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jAwNjQwtzA3MbFU0lEKTi0uzszPAykwrAUAKS79siwAAAA="/>
  </w:docVars>
  <w:rsids>
    <w:rsidRoot w:val="00D33241"/>
    <w:rsid w:val="00056621"/>
    <w:rsid w:val="004A601B"/>
    <w:rsid w:val="00A8357C"/>
    <w:rsid w:val="00D33241"/>
    <w:rsid w:val="00D816CC"/>
    <w:rsid w:val="00EE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3950E"/>
  <w15:chartTrackingRefBased/>
  <w15:docId w15:val="{88E069CC-5D98-4936-96E3-EBDB682A8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8357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A8357C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A835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idu.com/link?url=RJrN0N3Hakg4fs0zvYqTt5HYfwYmjg6QjG5_VomueT-wtUAnkQ4U7Tqpboj8_iiivaQuA7EH6afIVjGkBDCroW2ualkdP0vEC1sXxpyPl2O&amp;wd=&amp;eqid=d83c9b1d002426ec000000066029db8b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log.csdn.net/weixin_39793360/article/details/8069706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log.csdn.net/sswillisss/article/details/5379190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blog.csdn.net/nicholas199109/article/details/8557484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cnblogs.com/mlzrq/p/10223060.html" TargetMode="External"/><Relationship Id="rId9" Type="http://schemas.openxmlformats.org/officeDocument/2006/relationships/hyperlink" Target="https://www.cnblogs.com/tyong/articles/10147062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5</TotalTime>
  <Pages>1</Pages>
  <Words>159</Words>
  <Characters>911</Characters>
  <Application>Microsoft Office Word</Application>
  <DocSecurity>0</DocSecurity>
  <Lines>7</Lines>
  <Paragraphs>2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嘉强</dc:creator>
  <cp:keywords/>
  <dc:description/>
  <cp:lastModifiedBy>郭 嘉强</cp:lastModifiedBy>
  <cp:revision>2</cp:revision>
  <dcterms:created xsi:type="dcterms:W3CDTF">2021-02-15T02:00:00Z</dcterms:created>
  <dcterms:modified xsi:type="dcterms:W3CDTF">2021-02-16T23:35:00Z</dcterms:modified>
</cp:coreProperties>
</file>